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051B" w:rsidRDefault="00BD5950" w:rsidP="00F02420">
      <w:pPr>
        <w:jc w:val="center"/>
        <w:rPr>
          <w:b/>
        </w:rPr>
      </w:pPr>
      <w:r w:rsidRPr="00634AFC">
        <w:rPr>
          <w:b/>
        </w:rPr>
        <w:t>Indus Civilization Tour</w:t>
      </w:r>
    </w:p>
    <w:p w:rsidR="00634AFC" w:rsidRDefault="00F02420" w:rsidP="00F02420">
      <w:pPr>
        <w:rPr>
          <w:b/>
        </w:rPr>
      </w:pPr>
      <w:r>
        <w:t xml:space="preserve">Pakistan is a home to one of the ancient  human civilizations of the world that flourished 4500 years prior alongside the Indus river.  From the capital of Pakistan to the metropolitan city Karachi Pakistan. The Visit is a combination  of wide range of societies and ethnic groups of Pakistan with their rich customs. </w:t>
      </w:r>
      <w:r w:rsidR="005F0F0A">
        <w:t xml:space="preserve"> </w:t>
      </w:r>
      <w:r>
        <w:t xml:space="preserve">The visit incorporates visits to the </w:t>
      </w:r>
      <w:r w:rsidR="005F0F0A">
        <w:t>Museums</w:t>
      </w:r>
      <w:r>
        <w:t xml:space="preserve">, the minarets, tombs of </w:t>
      </w:r>
      <w:r w:rsidR="005F0F0A">
        <w:t>saints</w:t>
      </w:r>
      <w:r>
        <w:t xml:space="preserve">, </w:t>
      </w:r>
      <w:r w:rsidR="005F0F0A">
        <w:t>mosques and World Heritage Sites.</w:t>
      </w:r>
    </w:p>
    <w:p w:rsidR="00634AFC" w:rsidRDefault="00634AFC" w:rsidP="00634AFC">
      <w:pPr>
        <w:rPr>
          <w:b/>
        </w:rPr>
      </w:pPr>
    </w:p>
    <w:p w:rsidR="00634AFC" w:rsidRDefault="00634AFC" w:rsidP="00634AFC">
      <w:pPr>
        <w:rPr>
          <w:b/>
        </w:rPr>
      </w:pPr>
      <w:r>
        <w:rPr>
          <w:b/>
        </w:rPr>
        <w:t>Total Number of Days: 15</w:t>
      </w:r>
    </w:p>
    <w:p w:rsidR="00634AFC" w:rsidRDefault="00634AFC" w:rsidP="00634AFC">
      <w:pPr>
        <w:rPr>
          <w:b/>
        </w:rPr>
      </w:pPr>
      <w:r>
        <w:rPr>
          <w:b/>
        </w:rPr>
        <w:t>Arrival: Islamabad</w:t>
      </w:r>
    </w:p>
    <w:p w:rsidR="00634AFC" w:rsidRDefault="00634AFC" w:rsidP="00634AFC">
      <w:pPr>
        <w:rPr>
          <w:b/>
        </w:rPr>
      </w:pPr>
      <w:r>
        <w:rPr>
          <w:b/>
        </w:rPr>
        <w:t>Departure: Karachi</w:t>
      </w:r>
    </w:p>
    <w:p w:rsidR="00634AFC" w:rsidRDefault="00634AFC" w:rsidP="00634AFC">
      <w:pPr>
        <w:rPr>
          <w:b/>
        </w:rPr>
      </w:pPr>
    </w:p>
    <w:p w:rsidR="00634AFC" w:rsidRPr="00634AFC" w:rsidRDefault="00634AFC" w:rsidP="00634AFC">
      <w:pPr>
        <w:rPr>
          <w:b/>
        </w:rPr>
      </w:pPr>
      <w:r>
        <w:rPr>
          <w:b/>
        </w:rPr>
        <w:t xml:space="preserve">Tour Itinerary: </w:t>
      </w:r>
    </w:p>
    <w:p w:rsidR="00BD5950" w:rsidRDefault="00BD5950" w:rsidP="00BD5950">
      <w:r>
        <w:t>Day 01. Arrival Islamabad</w:t>
      </w:r>
    </w:p>
    <w:p w:rsidR="00BD5950" w:rsidRDefault="00BD5950" w:rsidP="00BD5950">
      <w:pPr>
        <w:pStyle w:val="ListParagraph"/>
        <w:numPr>
          <w:ilvl w:val="0"/>
          <w:numId w:val="1"/>
        </w:numPr>
      </w:pPr>
      <w:r>
        <w:t>Islamabad City</w:t>
      </w:r>
    </w:p>
    <w:p w:rsidR="00BD5950" w:rsidRDefault="00BD5950" w:rsidP="00BD5950">
      <w:pPr>
        <w:pStyle w:val="ListParagraph"/>
        <w:numPr>
          <w:ilvl w:val="0"/>
          <w:numId w:val="1"/>
        </w:numPr>
      </w:pPr>
      <w:r>
        <w:t xml:space="preserve">Pakistan Monument </w:t>
      </w:r>
    </w:p>
    <w:p w:rsidR="00BD5950" w:rsidRDefault="00BD5950" w:rsidP="00BD5950">
      <w:pPr>
        <w:pStyle w:val="ListParagraph"/>
        <w:numPr>
          <w:ilvl w:val="0"/>
          <w:numId w:val="1"/>
        </w:numPr>
      </w:pPr>
      <w:r>
        <w:t>Shakar Parian</w:t>
      </w:r>
    </w:p>
    <w:p w:rsidR="00BD5950" w:rsidRDefault="00BD5950" w:rsidP="00BD5950">
      <w:pPr>
        <w:pStyle w:val="ListParagraph"/>
        <w:numPr>
          <w:ilvl w:val="0"/>
          <w:numId w:val="1"/>
        </w:numPr>
      </w:pPr>
      <w:r>
        <w:t xml:space="preserve">Faisal Mosque </w:t>
      </w:r>
    </w:p>
    <w:p w:rsidR="00BD5950" w:rsidRDefault="00BD5950" w:rsidP="00BD5950">
      <w:pPr>
        <w:pStyle w:val="ListParagraph"/>
        <w:numPr>
          <w:ilvl w:val="0"/>
          <w:numId w:val="1"/>
        </w:numPr>
      </w:pPr>
      <w:r>
        <w:t>Margilla Hills</w:t>
      </w:r>
    </w:p>
    <w:p w:rsidR="00BD5950" w:rsidRDefault="00BD5950" w:rsidP="00BD5950">
      <w:r>
        <w:t>Day 02. Islamabad- Taxila</w:t>
      </w:r>
    </w:p>
    <w:p w:rsidR="00BD5950" w:rsidRDefault="00BD5950" w:rsidP="00BD5950">
      <w:pPr>
        <w:pStyle w:val="ListParagraph"/>
        <w:numPr>
          <w:ilvl w:val="0"/>
          <w:numId w:val="2"/>
        </w:numPr>
      </w:pPr>
      <w:r>
        <w:t>Taxila</w:t>
      </w:r>
    </w:p>
    <w:p w:rsidR="00BD5950" w:rsidRDefault="00BD5950" w:rsidP="00BD5950">
      <w:pPr>
        <w:pStyle w:val="ListParagraph"/>
        <w:numPr>
          <w:ilvl w:val="0"/>
          <w:numId w:val="2"/>
        </w:numPr>
      </w:pPr>
      <w:r>
        <w:t>UNESCO Heritage Site</w:t>
      </w:r>
    </w:p>
    <w:p w:rsidR="00BD5950" w:rsidRDefault="00BD5950" w:rsidP="00BD5950">
      <w:pPr>
        <w:pStyle w:val="ListParagraph"/>
        <w:numPr>
          <w:ilvl w:val="0"/>
          <w:numId w:val="2"/>
        </w:numPr>
      </w:pPr>
      <w:r>
        <w:t>Taxila Museum</w:t>
      </w:r>
    </w:p>
    <w:p w:rsidR="00BD5950" w:rsidRDefault="00BD5950" w:rsidP="00BD5950">
      <w:pPr>
        <w:pStyle w:val="ListParagraph"/>
        <w:numPr>
          <w:ilvl w:val="0"/>
          <w:numId w:val="2"/>
        </w:numPr>
      </w:pPr>
      <w:r>
        <w:t>Rawalpindi City</w:t>
      </w:r>
    </w:p>
    <w:p w:rsidR="00BD5950" w:rsidRDefault="00BD5950" w:rsidP="00BD5950">
      <w:r>
        <w:t>Day 03. Islamabad- Lahore</w:t>
      </w:r>
    </w:p>
    <w:p w:rsidR="00BD5950" w:rsidRDefault="00BD5950" w:rsidP="00BD5950">
      <w:pPr>
        <w:pStyle w:val="ListParagraph"/>
        <w:numPr>
          <w:ilvl w:val="0"/>
          <w:numId w:val="3"/>
        </w:numPr>
      </w:pPr>
      <w:r>
        <w:t>Rohtas Fort</w:t>
      </w:r>
    </w:p>
    <w:p w:rsidR="00BD5950" w:rsidRDefault="00BD5950" w:rsidP="00BD5950">
      <w:pPr>
        <w:pStyle w:val="ListParagraph"/>
        <w:numPr>
          <w:ilvl w:val="0"/>
          <w:numId w:val="3"/>
        </w:numPr>
      </w:pPr>
      <w:r>
        <w:t>UNESCO Heritage Site</w:t>
      </w:r>
    </w:p>
    <w:p w:rsidR="00BD5950" w:rsidRDefault="00BD5950" w:rsidP="00BD5950">
      <w:pPr>
        <w:pStyle w:val="ListParagraph"/>
        <w:numPr>
          <w:ilvl w:val="0"/>
          <w:numId w:val="3"/>
        </w:numPr>
      </w:pPr>
      <w:r>
        <w:t xml:space="preserve">Shalimar Garden </w:t>
      </w:r>
    </w:p>
    <w:p w:rsidR="00BD5950" w:rsidRDefault="00BD5950" w:rsidP="00BD5950">
      <w:pPr>
        <w:pStyle w:val="ListParagraph"/>
        <w:numPr>
          <w:ilvl w:val="0"/>
          <w:numId w:val="3"/>
        </w:numPr>
      </w:pPr>
      <w:r>
        <w:t>Lahore</w:t>
      </w:r>
    </w:p>
    <w:p w:rsidR="00BD5950" w:rsidRDefault="00BD5950" w:rsidP="00BD5950">
      <w:r>
        <w:t>Day 04. Lahore City</w:t>
      </w:r>
    </w:p>
    <w:p w:rsidR="00BD5950" w:rsidRDefault="00353C11" w:rsidP="00BD5950">
      <w:pPr>
        <w:pStyle w:val="ListParagraph"/>
        <w:numPr>
          <w:ilvl w:val="0"/>
          <w:numId w:val="4"/>
        </w:numPr>
      </w:pPr>
      <w:r>
        <w:t>Walled City Lahore</w:t>
      </w:r>
    </w:p>
    <w:p w:rsidR="00353C11" w:rsidRDefault="00353C11" w:rsidP="00BD5950">
      <w:pPr>
        <w:pStyle w:val="ListParagraph"/>
        <w:numPr>
          <w:ilvl w:val="0"/>
          <w:numId w:val="4"/>
        </w:numPr>
      </w:pPr>
      <w:r>
        <w:t>Lahore Fort</w:t>
      </w:r>
    </w:p>
    <w:p w:rsidR="00353C11" w:rsidRDefault="00353C11" w:rsidP="00BD5950">
      <w:pPr>
        <w:pStyle w:val="ListParagraph"/>
        <w:numPr>
          <w:ilvl w:val="0"/>
          <w:numId w:val="4"/>
        </w:numPr>
      </w:pPr>
      <w:r>
        <w:lastRenderedPageBreak/>
        <w:t>Badshahi Mosque</w:t>
      </w:r>
    </w:p>
    <w:p w:rsidR="00353C11" w:rsidRDefault="00353C11" w:rsidP="00BD5950">
      <w:pPr>
        <w:pStyle w:val="ListParagraph"/>
        <w:numPr>
          <w:ilvl w:val="0"/>
          <w:numId w:val="4"/>
        </w:numPr>
      </w:pPr>
      <w:r>
        <w:t>Minar e Pakistan</w:t>
      </w:r>
    </w:p>
    <w:p w:rsidR="00353C11" w:rsidRDefault="00353C11" w:rsidP="00BD5950">
      <w:pPr>
        <w:pStyle w:val="ListParagraph"/>
        <w:numPr>
          <w:ilvl w:val="0"/>
          <w:numId w:val="4"/>
        </w:numPr>
      </w:pPr>
      <w:r>
        <w:t>Lahore Museum</w:t>
      </w:r>
    </w:p>
    <w:p w:rsidR="003607E0" w:rsidRDefault="003607E0" w:rsidP="003607E0">
      <w:r>
        <w:t>Day 05. Lahore- Kartarpur</w:t>
      </w:r>
    </w:p>
    <w:p w:rsidR="003607E0" w:rsidRDefault="003607E0" w:rsidP="003607E0">
      <w:pPr>
        <w:pStyle w:val="ListParagraph"/>
        <w:numPr>
          <w:ilvl w:val="0"/>
          <w:numId w:val="7"/>
        </w:numPr>
      </w:pPr>
      <w:r>
        <w:t>Darbar Sahib</w:t>
      </w:r>
    </w:p>
    <w:p w:rsidR="003607E0" w:rsidRDefault="003607E0" w:rsidP="003607E0">
      <w:pPr>
        <w:pStyle w:val="ListParagraph"/>
        <w:numPr>
          <w:ilvl w:val="0"/>
          <w:numId w:val="7"/>
        </w:numPr>
      </w:pPr>
      <w:r>
        <w:t>Sikh Yatra</w:t>
      </w:r>
    </w:p>
    <w:p w:rsidR="003607E0" w:rsidRDefault="003607E0" w:rsidP="003607E0">
      <w:pPr>
        <w:pStyle w:val="ListParagraph"/>
        <w:numPr>
          <w:ilvl w:val="0"/>
          <w:numId w:val="7"/>
        </w:numPr>
      </w:pPr>
      <w:r>
        <w:t>Wagah Border</w:t>
      </w:r>
    </w:p>
    <w:p w:rsidR="00353C11" w:rsidRDefault="00353C11" w:rsidP="00353C11">
      <w:r>
        <w:t>Day 0</w:t>
      </w:r>
      <w:r w:rsidR="003607E0">
        <w:t>6</w:t>
      </w:r>
      <w:r>
        <w:t>. Lahore- Multan</w:t>
      </w:r>
    </w:p>
    <w:p w:rsidR="00353C11" w:rsidRDefault="00353C11" w:rsidP="00353C11">
      <w:pPr>
        <w:pStyle w:val="ListParagraph"/>
        <w:numPr>
          <w:ilvl w:val="0"/>
          <w:numId w:val="5"/>
        </w:numPr>
      </w:pPr>
      <w:r>
        <w:t>Harrapa</w:t>
      </w:r>
      <w:r w:rsidR="003607E0">
        <w:t xml:space="preserve"> archeological Site</w:t>
      </w:r>
    </w:p>
    <w:p w:rsidR="003607E0" w:rsidRDefault="003607E0" w:rsidP="00353C11">
      <w:pPr>
        <w:pStyle w:val="ListParagraph"/>
        <w:numPr>
          <w:ilvl w:val="0"/>
          <w:numId w:val="5"/>
        </w:numPr>
      </w:pPr>
      <w:r>
        <w:t>Multan</w:t>
      </w:r>
    </w:p>
    <w:p w:rsidR="003607E0" w:rsidRDefault="003607E0" w:rsidP="003607E0">
      <w:r>
        <w:t>Day 07. Multan</w:t>
      </w:r>
    </w:p>
    <w:p w:rsidR="003607E0" w:rsidRDefault="003607E0" w:rsidP="003607E0">
      <w:pPr>
        <w:pStyle w:val="ListParagraph"/>
        <w:numPr>
          <w:ilvl w:val="0"/>
          <w:numId w:val="6"/>
        </w:numPr>
      </w:pPr>
      <w:r>
        <w:t>Sufi Sites</w:t>
      </w:r>
    </w:p>
    <w:p w:rsidR="003607E0" w:rsidRDefault="003607E0" w:rsidP="003607E0">
      <w:pPr>
        <w:pStyle w:val="ListParagraph"/>
        <w:numPr>
          <w:ilvl w:val="0"/>
          <w:numId w:val="6"/>
        </w:numPr>
      </w:pPr>
      <w:r>
        <w:t>Shah Rukn e Alam</w:t>
      </w:r>
    </w:p>
    <w:p w:rsidR="003607E0" w:rsidRDefault="003607E0" w:rsidP="003607E0">
      <w:pPr>
        <w:pStyle w:val="ListParagraph"/>
        <w:numPr>
          <w:ilvl w:val="0"/>
          <w:numId w:val="6"/>
        </w:numPr>
      </w:pPr>
      <w:r>
        <w:t>Bahauddin Zikrya</w:t>
      </w:r>
    </w:p>
    <w:p w:rsidR="003607E0" w:rsidRDefault="003607E0" w:rsidP="003607E0">
      <w:pPr>
        <w:pStyle w:val="ListParagraph"/>
        <w:numPr>
          <w:ilvl w:val="0"/>
          <w:numId w:val="6"/>
        </w:numPr>
      </w:pPr>
      <w:r>
        <w:t>Shams Tabrizi</w:t>
      </w:r>
    </w:p>
    <w:p w:rsidR="003607E0" w:rsidRDefault="003607E0" w:rsidP="003607E0">
      <w:r>
        <w:t>Day 08. Multan- Bahawalpur</w:t>
      </w:r>
    </w:p>
    <w:p w:rsidR="003607E0" w:rsidRDefault="003607E0" w:rsidP="003607E0">
      <w:pPr>
        <w:pStyle w:val="ListParagraph"/>
        <w:numPr>
          <w:ilvl w:val="0"/>
          <w:numId w:val="8"/>
        </w:numPr>
      </w:pPr>
      <w:r>
        <w:t>Cholistan Desert</w:t>
      </w:r>
    </w:p>
    <w:p w:rsidR="003607E0" w:rsidRDefault="003607E0" w:rsidP="003607E0">
      <w:pPr>
        <w:pStyle w:val="ListParagraph"/>
        <w:numPr>
          <w:ilvl w:val="0"/>
          <w:numId w:val="8"/>
        </w:numPr>
      </w:pPr>
      <w:r>
        <w:t>Derawar Fort</w:t>
      </w:r>
    </w:p>
    <w:p w:rsidR="003607E0" w:rsidRDefault="003607E0" w:rsidP="003607E0">
      <w:pPr>
        <w:pStyle w:val="ListParagraph"/>
        <w:numPr>
          <w:ilvl w:val="0"/>
          <w:numId w:val="8"/>
        </w:numPr>
      </w:pPr>
      <w:r>
        <w:t>Noor Mehal</w:t>
      </w:r>
    </w:p>
    <w:p w:rsidR="003607E0" w:rsidRDefault="003607E0" w:rsidP="003607E0">
      <w:pPr>
        <w:pStyle w:val="ListParagraph"/>
        <w:numPr>
          <w:ilvl w:val="0"/>
          <w:numId w:val="8"/>
        </w:numPr>
      </w:pPr>
      <w:r>
        <w:t>Bahawalpur City</w:t>
      </w:r>
    </w:p>
    <w:p w:rsidR="003607E0" w:rsidRDefault="003607E0" w:rsidP="003607E0">
      <w:r>
        <w:t>Day 09.  Bahawalpur-Sukkur</w:t>
      </w:r>
    </w:p>
    <w:p w:rsidR="003607E0" w:rsidRDefault="003607E0" w:rsidP="003607E0">
      <w:pPr>
        <w:pStyle w:val="ListParagraph"/>
        <w:numPr>
          <w:ilvl w:val="0"/>
          <w:numId w:val="9"/>
        </w:numPr>
      </w:pPr>
      <w:r>
        <w:t>Uch Sharif</w:t>
      </w:r>
    </w:p>
    <w:p w:rsidR="003607E0" w:rsidRDefault="003607E0" w:rsidP="003607E0">
      <w:pPr>
        <w:pStyle w:val="ListParagraph"/>
        <w:numPr>
          <w:ilvl w:val="0"/>
          <w:numId w:val="9"/>
        </w:numPr>
      </w:pPr>
      <w:r>
        <w:t>Bibi Javindi</w:t>
      </w:r>
    </w:p>
    <w:p w:rsidR="003607E0" w:rsidRDefault="003607E0" w:rsidP="003607E0">
      <w:pPr>
        <w:pStyle w:val="ListParagraph"/>
        <w:numPr>
          <w:ilvl w:val="0"/>
          <w:numId w:val="9"/>
        </w:numPr>
      </w:pPr>
      <w:r>
        <w:t>Baha Al Halim</w:t>
      </w:r>
    </w:p>
    <w:p w:rsidR="003607E0" w:rsidRDefault="003607E0" w:rsidP="003607E0">
      <w:pPr>
        <w:pStyle w:val="ListParagraph"/>
        <w:numPr>
          <w:ilvl w:val="0"/>
          <w:numId w:val="9"/>
        </w:numPr>
      </w:pPr>
      <w:r>
        <w:t>Sukkur</w:t>
      </w:r>
    </w:p>
    <w:p w:rsidR="00663270" w:rsidRDefault="00663270" w:rsidP="00663270">
      <w:r>
        <w:t>Day 10. Sukkur-larkana</w:t>
      </w:r>
    </w:p>
    <w:p w:rsidR="00663270" w:rsidRDefault="00663270" w:rsidP="00663270">
      <w:pPr>
        <w:pStyle w:val="ListParagraph"/>
        <w:numPr>
          <w:ilvl w:val="0"/>
          <w:numId w:val="10"/>
        </w:numPr>
      </w:pPr>
      <w:r>
        <w:t>Sadu Bela-Blind Dolphin</w:t>
      </w:r>
    </w:p>
    <w:p w:rsidR="00663270" w:rsidRDefault="00663270" w:rsidP="00663270">
      <w:pPr>
        <w:pStyle w:val="ListParagraph"/>
        <w:numPr>
          <w:ilvl w:val="0"/>
          <w:numId w:val="10"/>
        </w:numPr>
      </w:pPr>
      <w:r>
        <w:t>Kot Diji Fort</w:t>
      </w:r>
    </w:p>
    <w:p w:rsidR="00663270" w:rsidRDefault="00663270" w:rsidP="00663270">
      <w:pPr>
        <w:pStyle w:val="ListParagraph"/>
        <w:numPr>
          <w:ilvl w:val="0"/>
          <w:numId w:val="10"/>
        </w:numPr>
      </w:pPr>
      <w:r>
        <w:t>Larkana</w:t>
      </w:r>
    </w:p>
    <w:p w:rsidR="00663270" w:rsidRDefault="00663270" w:rsidP="00663270">
      <w:r>
        <w:t>Day 11. Larkana to Sehwan Sharif</w:t>
      </w:r>
    </w:p>
    <w:p w:rsidR="00663270" w:rsidRDefault="00663270" w:rsidP="00663270">
      <w:pPr>
        <w:pStyle w:val="ListParagraph"/>
        <w:numPr>
          <w:ilvl w:val="0"/>
          <w:numId w:val="11"/>
        </w:numPr>
      </w:pPr>
      <w:r>
        <w:t>UNESCO World Heritage</w:t>
      </w:r>
    </w:p>
    <w:p w:rsidR="00663270" w:rsidRDefault="00663270" w:rsidP="00663270">
      <w:pPr>
        <w:pStyle w:val="ListParagraph"/>
        <w:numPr>
          <w:ilvl w:val="0"/>
          <w:numId w:val="11"/>
        </w:numPr>
      </w:pPr>
      <w:r>
        <w:t>Mohan Jo Dero</w:t>
      </w:r>
    </w:p>
    <w:p w:rsidR="00663270" w:rsidRDefault="00663270" w:rsidP="00663270">
      <w:pPr>
        <w:pStyle w:val="ListParagraph"/>
        <w:numPr>
          <w:ilvl w:val="0"/>
          <w:numId w:val="11"/>
        </w:numPr>
      </w:pPr>
      <w:r>
        <w:lastRenderedPageBreak/>
        <w:t>Shahbaz lal Qalandar Shrine</w:t>
      </w:r>
    </w:p>
    <w:p w:rsidR="00AA50C9" w:rsidRDefault="00AA50C9" w:rsidP="00663270">
      <w:pPr>
        <w:pStyle w:val="ListParagraph"/>
        <w:numPr>
          <w:ilvl w:val="0"/>
          <w:numId w:val="11"/>
        </w:numPr>
      </w:pPr>
      <w:r>
        <w:t>Bhit Shah -Jamshoro</w:t>
      </w:r>
    </w:p>
    <w:p w:rsidR="00663270" w:rsidRDefault="00663270" w:rsidP="00663270">
      <w:r>
        <w:t>Day 12. Sehwan-Hyderabad</w:t>
      </w:r>
    </w:p>
    <w:p w:rsidR="00663270" w:rsidRDefault="00663270" w:rsidP="00663270">
      <w:pPr>
        <w:pStyle w:val="ListParagraph"/>
        <w:numPr>
          <w:ilvl w:val="0"/>
          <w:numId w:val="12"/>
        </w:numPr>
      </w:pPr>
      <w:r>
        <w:t>Ranikot Fort</w:t>
      </w:r>
    </w:p>
    <w:p w:rsidR="00663270" w:rsidRDefault="00663270" w:rsidP="00663270">
      <w:pPr>
        <w:pStyle w:val="ListParagraph"/>
        <w:numPr>
          <w:ilvl w:val="0"/>
          <w:numId w:val="12"/>
        </w:numPr>
      </w:pPr>
      <w:r>
        <w:t>Hirabad</w:t>
      </w:r>
    </w:p>
    <w:p w:rsidR="00663270" w:rsidRDefault="00663270" w:rsidP="00663270">
      <w:pPr>
        <w:pStyle w:val="ListParagraph"/>
        <w:numPr>
          <w:ilvl w:val="0"/>
          <w:numId w:val="12"/>
        </w:numPr>
      </w:pPr>
      <w:r>
        <w:t>Hyderabad</w:t>
      </w:r>
    </w:p>
    <w:p w:rsidR="00663270" w:rsidRDefault="00663270" w:rsidP="00663270">
      <w:r>
        <w:t>Day 13. Hyderabad – Karachi</w:t>
      </w:r>
    </w:p>
    <w:p w:rsidR="00663270" w:rsidRDefault="00663270" w:rsidP="00663270">
      <w:pPr>
        <w:pStyle w:val="ListParagraph"/>
        <w:numPr>
          <w:ilvl w:val="0"/>
          <w:numId w:val="13"/>
        </w:numPr>
      </w:pPr>
      <w:r>
        <w:t>Thatta- Shah Jahan Mosque</w:t>
      </w:r>
    </w:p>
    <w:p w:rsidR="00663270" w:rsidRDefault="00663270" w:rsidP="00663270">
      <w:pPr>
        <w:pStyle w:val="ListParagraph"/>
        <w:numPr>
          <w:ilvl w:val="0"/>
          <w:numId w:val="13"/>
        </w:numPr>
      </w:pPr>
      <w:r>
        <w:t>Makli Graveyard</w:t>
      </w:r>
    </w:p>
    <w:p w:rsidR="00663270" w:rsidRDefault="00663270" w:rsidP="00663270">
      <w:pPr>
        <w:pStyle w:val="ListParagraph"/>
        <w:numPr>
          <w:ilvl w:val="0"/>
          <w:numId w:val="13"/>
        </w:numPr>
      </w:pPr>
      <w:r>
        <w:t>Karachi</w:t>
      </w:r>
    </w:p>
    <w:p w:rsidR="00663270" w:rsidRDefault="00663270" w:rsidP="00663270">
      <w:r>
        <w:t>Day 14.Karachi City Tour</w:t>
      </w:r>
    </w:p>
    <w:p w:rsidR="00663270" w:rsidRDefault="00663270" w:rsidP="00663270">
      <w:pPr>
        <w:pStyle w:val="ListParagraph"/>
        <w:numPr>
          <w:ilvl w:val="0"/>
          <w:numId w:val="14"/>
        </w:numPr>
      </w:pPr>
      <w:r>
        <w:t xml:space="preserve">Quaid e Azam mausoleum </w:t>
      </w:r>
    </w:p>
    <w:p w:rsidR="00663270" w:rsidRDefault="00663270" w:rsidP="00663270">
      <w:pPr>
        <w:pStyle w:val="ListParagraph"/>
        <w:numPr>
          <w:ilvl w:val="0"/>
          <w:numId w:val="14"/>
        </w:numPr>
      </w:pPr>
      <w:r>
        <w:t>Tooba mosque</w:t>
      </w:r>
    </w:p>
    <w:p w:rsidR="00663270" w:rsidRDefault="00663270" w:rsidP="00663270">
      <w:pPr>
        <w:pStyle w:val="ListParagraph"/>
        <w:numPr>
          <w:ilvl w:val="0"/>
          <w:numId w:val="14"/>
        </w:numPr>
      </w:pPr>
      <w:r>
        <w:t>Karachi Museum</w:t>
      </w:r>
    </w:p>
    <w:p w:rsidR="00663270" w:rsidRDefault="00663270" w:rsidP="00663270">
      <w:pPr>
        <w:pStyle w:val="ListParagraph"/>
        <w:numPr>
          <w:ilvl w:val="0"/>
          <w:numId w:val="14"/>
        </w:numPr>
      </w:pPr>
      <w:r>
        <w:t>Frare Hall</w:t>
      </w:r>
    </w:p>
    <w:p w:rsidR="00663270" w:rsidRDefault="00663270" w:rsidP="00663270">
      <w:pPr>
        <w:pStyle w:val="ListParagraph"/>
        <w:numPr>
          <w:ilvl w:val="0"/>
          <w:numId w:val="14"/>
        </w:numPr>
      </w:pPr>
      <w:r>
        <w:t>Clifton Beach</w:t>
      </w:r>
    </w:p>
    <w:p w:rsidR="00663270" w:rsidRDefault="00663270" w:rsidP="00663270">
      <w:r>
        <w:t>Ay 15. Departure</w:t>
      </w:r>
    </w:p>
    <w:p w:rsidR="00634AFC" w:rsidRDefault="00634AFC" w:rsidP="00663270"/>
    <w:p w:rsidR="00634AFC" w:rsidRDefault="00634AFC" w:rsidP="00634AFC">
      <w:pPr>
        <w:rPr>
          <w:b/>
        </w:rPr>
      </w:pPr>
      <w:r>
        <w:rPr>
          <w:b/>
        </w:rPr>
        <w:t>What is Included:</w:t>
      </w:r>
    </w:p>
    <w:p w:rsidR="00634AFC" w:rsidRDefault="00634AFC" w:rsidP="00634AFC">
      <w:pPr>
        <w:pStyle w:val="ListParagraph"/>
        <w:numPr>
          <w:ilvl w:val="0"/>
          <w:numId w:val="15"/>
        </w:numPr>
      </w:pPr>
      <w:r>
        <w:t>Transportation</w:t>
      </w:r>
    </w:p>
    <w:p w:rsidR="00634AFC" w:rsidRDefault="00634AFC" w:rsidP="00634AFC">
      <w:pPr>
        <w:pStyle w:val="ListParagraph"/>
        <w:numPr>
          <w:ilvl w:val="0"/>
          <w:numId w:val="15"/>
        </w:numPr>
      </w:pPr>
      <w:r>
        <w:t>Airport Transfers</w:t>
      </w:r>
    </w:p>
    <w:p w:rsidR="00634AFC" w:rsidRDefault="00634AFC" w:rsidP="00634AFC">
      <w:pPr>
        <w:pStyle w:val="ListParagraph"/>
        <w:numPr>
          <w:ilvl w:val="0"/>
          <w:numId w:val="15"/>
        </w:numPr>
      </w:pPr>
      <w:r>
        <w:t>Hotel Accommodation in Pakistan</w:t>
      </w:r>
    </w:p>
    <w:p w:rsidR="00634AFC" w:rsidRDefault="00634AFC" w:rsidP="00634AFC">
      <w:pPr>
        <w:pStyle w:val="ListParagraph"/>
        <w:numPr>
          <w:ilvl w:val="0"/>
          <w:numId w:val="15"/>
        </w:numPr>
      </w:pPr>
      <w:r>
        <w:t>Meals (Breakfast, Lunch, Dinner)</w:t>
      </w:r>
    </w:p>
    <w:p w:rsidR="00634AFC" w:rsidRDefault="00634AFC" w:rsidP="00634AFC">
      <w:pPr>
        <w:pStyle w:val="ListParagraph"/>
        <w:numPr>
          <w:ilvl w:val="0"/>
          <w:numId w:val="15"/>
        </w:numPr>
      </w:pPr>
      <w:r>
        <w:t>Water</w:t>
      </w:r>
    </w:p>
    <w:p w:rsidR="00634AFC" w:rsidRDefault="00634AFC" w:rsidP="00634AFC">
      <w:pPr>
        <w:pStyle w:val="ListParagraph"/>
        <w:numPr>
          <w:ilvl w:val="0"/>
          <w:numId w:val="15"/>
        </w:numPr>
      </w:pPr>
      <w:r>
        <w:t>Government Licensed expert  Guides</w:t>
      </w:r>
    </w:p>
    <w:p w:rsidR="00634AFC" w:rsidRDefault="00634AFC" w:rsidP="00634AFC">
      <w:pPr>
        <w:pStyle w:val="ListParagraph"/>
        <w:numPr>
          <w:ilvl w:val="0"/>
          <w:numId w:val="15"/>
        </w:numPr>
      </w:pPr>
      <w:r>
        <w:t>Support Staff</w:t>
      </w:r>
    </w:p>
    <w:p w:rsidR="00634AFC" w:rsidRDefault="00634AFC" w:rsidP="00634AFC">
      <w:pPr>
        <w:pStyle w:val="ListParagraph"/>
        <w:numPr>
          <w:ilvl w:val="0"/>
          <w:numId w:val="15"/>
        </w:numPr>
      </w:pPr>
      <w:r>
        <w:t>Basic First Aid Kit</w:t>
      </w:r>
    </w:p>
    <w:p w:rsidR="00634AFC" w:rsidRDefault="00634AFC" w:rsidP="00634AFC">
      <w:pPr>
        <w:pStyle w:val="ListParagraph"/>
        <w:numPr>
          <w:ilvl w:val="0"/>
          <w:numId w:val="15"/>
        </w:numPr>
      </w:pPr>
      <w:r>
        <w:t>Covid-19  Essentials ( Hand Sanitizer, Masks, Gloves)</w:t>
      </w:r>
    </w:p>
    <w:p w:rsidR="00634AFC" w:rsidRDefault="00634AFC" w:rsidP="00634AFC">
      <w:pPr>
        <w:pStyle w:val="ListParagraph"/>
        <w:numPr>
          <w:ilvl w:val="0"/>
          <w:numId w:val="15"/>
        </w:numPr>
      </w:pPr>
      <w:r>
        <w:t>Tour Completion Certificate</w:t>
      </w:r>
    </w:p>
    <w:p w:rsidR="00634AFC" w:rsidRDefault="00634AFC" w:rsidP="00634AFC">
      <w:pPr>
        <w:pStyle w:val="ListParagraph"/>
      </w:pPr>
    </w:p>
    <w:p w:rsidR="00634AFC" w:rsidRDefault="00634AFC" w:rsidP="00634AFC">
      <w:pPr>
        <w:pStyle w:val="ListParagraph"/>
      </w:pPr>
    </w:p>
    <w:p w:rsidR="00634AFC" w:rsidRDefault="00634AFC" w:rsidP="00634AFC">
      <w:pPr>
        <w:rPr>
          <w:b/>
        </w:rPr>
      </w:pPr>
      <w:r>
        <w:rPr>
          <w:b/>
        </w:rPr>
        <w:t xml:space="preserve">What is not included? </w:t>
      </w:r>
    </w:p>
    <w:p w:rsidR="00634AFC" w:rsidRDefault="00634AFC" w:rsidP="00634AFC">
      <w:pPr>
        <w:pStyle w:val="ListParagraph"/>
        <w:numPr>
          <w:ilvl w:val="0"/>
          <w:numId w:val="16"/>
        </w:numPr>
      </w:pPr>
      <w:r>
        <w:t>Personal Insurance</w:t>
      </w:r>
    </w:p>
    <w:p w:rsidR="00634AFC" w:rsidRDefault="00634AFC" w:rsidP="00634AFC">
      <w:pPr>
        <w:pStyle w:val="ListParagraph"/>
        <w:numPr>
          <w:ilvl w:val="0"/>
          <w:numId w:val="16"/>
        </w:numPr>
      </w:pPr>
      <w:r>
        <w:lastRenderedPageBreak/>
        <w:t>Visa  ( Supporting credentials will be provided)</w:t>
      </w:r>
    </w:p>
    <w:p w:rsidR="00634AFC" w:rsidRDefault="00634AFC" w:rsidP="00634AFC">
      <w:pPr>
        <w:pStyle w:val="ListParagraph"/>
        <w:numPr>
          <w:ilvl w:val="0"/>
          <w:numId w:val="16"/>
        </w:numPr>
      </w:pPr>
      <w:r>
        <w:t>Personal Use Items</w:t>
      </w:r>
    </w:p>
    <w:p w:rsidR="00634AFC" w:rsidRDefault="00634AFC" w:rsidP="00634AFC">
      <w:pPr>
        <w:pStyle w:val="ListParagraph"/>
        <w:numPr>
          <w:ilvl w:val="0"/>
          <w:numId w:val="16"/>
        </w:numPr>
      </w:pPr>
      <w:r>
        <w:t>International Air Tickets</w:t>
      </w:r>
    </w:p>
    <w:p w:rsidR="00634AFC" w:rsidRDefault="00634AFC" w:rsidP="00634AFC">
      <w:pPr>
        <w:pStyle w:val="ListParagraph"/>
        <w:numPr>
          <w:ilvl w:val="0"/>
          <w:numId w:val="16"/>
        </w:numPr>
      </w:pPr>
      <w:r>
        <w:t>Tips to guide and support staff</w:t>
      </w:r>
    </w:p>
    <w:p w:rsidR="00634AFC" w:rsidRDefault="00634AFC" w:rsidP="00634AFC">
      <w:pPr>
        <w:pStyle w:val="ListParagraph"/>
        <w:numPr>
          <w:ilvl w:val="0"/>
          <w:numId w:val="16"/>
        </w:numPr>
      </w:pPr>
      <w:r>
        <w:t>Miscellaneous Items</w:t>
      </w:r>
    </w:p>
    <w:p w:rsidR="00634AFC" w:rsidRDefault="00634AFC" w:rsidP="00634AFC">
      <w:pPr>
        <w:pStyle w:val="ListParagraph"/>
        <w:numPr>
          <w:ilvl w:val="0"/>
          <w:numId w:val="16"/>
        </w:numPr>
      </w:pPr>
      <w:r>
        <w:t>Anything not mentioned above.</w:t>
      </w:r>
    </w:p>
    <w:p w:rsidR="00634AFC" w:rsidRDefault="00634AFC" w:rsidP="00663270"/>
    <w:sectPr w:rsidR="00634AFC" w:rsidSect="00932E0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F0784"/>
    <w:multiLevelType w:val="hybridMultilevel"/>
    <w:tmpl w:val="13167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3053812"/>
    <w:multiLevelType w:val="hybridMultilevel"/>
    <w:tmpl w:val="94586BE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nsid w:val="398439AF"/>
    <w:multiLevelType w:val="hybridMultilevel"/>
    <w:tmpl w:val="5F5CC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70716EF"/>
    <w:multiLevelType w:val="hybridMultilevel"/>
    <w:tmpl w:val="EC6A2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A101E83"/>
    <w:multiLevelType w:val="hybridMultilevel"/>
    <w:tmpl w:val="647A0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B7467B6"/>
    <w:multiLevelType w:val="hybridMultilevel"/>
    <w:tmpl w:val="EE0CE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3800B3A"/>
    <w:multiLevelType w:val="hybridMultilevel"/>
    <w:tmpl w:val="B6A21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84B6EFA"/>
    <w:multiLevelType w:val="hybridMultilevel"/>
    <w:tmpl w:val="5D96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F92365B"/>
    <w:multiLevelType w:val="hybridMultilevel"/>
    <w:tmpl w:val="A0F0AA5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nsid w:val="61886C5B"/>
    <w:multiLevelType w:val="hybridMultilevel"/>
    <w:tmpl w:val="5F722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D5E776A"/>
    <w:multiLevelType w:val="hybridMultilevel"/>
    <w:tmpl w:val="E2CC5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F611F5F"/>
    <w:multiLevelType w:val="hybridMultilevel"/>
    <w:tmpl w:val="56242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03C0D81"/>
    <w:multiLevelType w:val="hybridMultilevel"/>
    <w:tmpl w:val="8D9AC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0A838BF"/>
    <w:multiLevelType w:val="hybridMultilevel"/>
    <w:tmpl w:val="5912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3100490"/>
    <w:multiLevelType w:val="hybridMultilevel"/>
    <w:tmpl w:val="88B8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3607755"/>
    <w:multiLevelType w:val="hybridMultilevel"/>
    <w:tmpl w:val="80D27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3"/>
  </w:num>
  <w:num w:numId="4">
    <w:abstractNumId w:val="10"/>
  </w:num>
  <w:num w:numId="5">
    <w:abstractNumId w:val="14"/>
  </w:num>
  <w:num w:numId="6">
    <w:abstractNumId w:val="12"/>
  </w:num>
  <w:num w:numId="7">
    <w:abstractNumId w:val="3"/>
  </w:num>
  <w:num w:numId="8">
    <w:abstractNumId w:val="2"/>
  </w:num>
  <w:num w:numId="9">
    <w:abstractNumId w:val="0"/>
  </w:num>
  <w:num w:numId="10">
    <w:abstractNumId w:val="15"/>
  </w:num>
  <w:num w:numId="11">
    <w:abstractNumId w:val="7"/>
  </w:num>
  <w:num w:numId="12">
    <w:abstractNumId w:val="9"/>
  </w:num>
  <w:num w:numId="13">
    <w:abstractNumId w:val="11"/>
  </w:num>
  <w:num w:numId="14">
    <w:abstractNumId w:val="6"/>
  </w:num>
  <w:num w:numId="1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compat>
    <w:useFELayout/>
  </w:compat>
  <w:docVars>
    <w:docVar w:name="__Grammarly_42____i" w:val="H4sIAAAAAAAEAKtWckksSQxILCpxzi/NK1GyMqwFAAEhoTITAAAA"/>
    <w:docVar w:name="__Grammarly_42___1" w:val="H4sIAAAAAAAEAKtWcslP9kxRslIyNDYys7CwNDU1MDGzNDYzM7dU0lEKTi0uzszPAykwrAUA+vE5fSwAAAA="/>
  </w:docVars>
  <w:rsids>
    <w:rsidRoot w:val="00BD5950"/>
    <w:rsid w:val="0020051B"/>
    <w:rsid w:val="00353C11"/>
    <w:rsid w:val="003607E0"/>
    <w:rsid w:val="005F0F0A"/>
    <w:rsid w:val="00634AFC"/>
    <w:rsid w:val="00663270"/>
    <w:rsid w:val="00932E04"/>
    <w:rsid w:val="00991852"/>
    <w:rsid w:val="009E6BFB"/>
    <w:rsid w:val="00AA50C9"/>
    <w:rsid w:val="00BD5950"/>
    <w:rsid w:val="00F0242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2E0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5950"/>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7</TotalTime>
  <Pages>4</Pages>
  <Words>326</Words>
  <Characters>186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ulkin</dc:creator>
  <cp:keywords/>
  <dc:description/>
  <cp:lastModifiedBy>USER</cp:lastModifiedBy>
  <cp:revision>9</cp:revision>
  <dcterms:created xsi:type="dcterms:W3CDTF">2021-06-23T04:18:00Z</dcterms:created>
  <dcterms:modified xsi:type="dcterms:W3CDTF">2021-08-25T07:43:00Z</dcterms:modified>
</cp:coreProperties>
</file>